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54EF44" w14:textId="77777777" w:rsidR="00BB747A" w:rsidRDefault="00375D54">
      <w:pPr>
        <w:pStyle w:val="a4"/>
      </w:pPr>
      <w:r>
        <w:t>Отчёт по лабораторной работе№4</w:t>
      </w:r>
    </w:p>
    <w:p w14:paraId="736BD380" w14:textId="77777777" w:rsidR="00BB747A" w:rsidRDefault="00375D54">
      <w:pPr>
        <w:pStyle w:val="a5"/>
      </w:pPr>
      <w:r>
        <w:t>Создание и процесс обработки программ на языке ассемблера NASM</w:t>
      </w:r>
    </w:p>
    <w:p w14:paraId="0A9DC080" w14:textId="77777777" w:rsidR="00BB747A" w:rsidRDefault="00375D54">
      <w:pPr>
        <w:pStyle w:val="Author"/>
      </w:pPr>
      <w:r>
        <w:t>Марцев Аркадий Алекс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39126196"/>
        <w:docPartObj>
          <w:docPartGallery w:val="Table of Contents"/>
          <w:docPartUnique/>
        </w:docPartObj>
      </w:sdtPr>
      <w:sdtEndPr/>
      <w:sdtContent>
        <w:p w14:paraId="60EEB0A9" w14:textId="77777777" w:rsidR="00BB747A" w:rsidRDefault="00375D54">
          <w:pPr>
            <w:pStyle w:val="ae"/>
          </w:pPr>
          <w:r>
            <w:t>Содержание</w:t>
          </w:r>
        </w:p>
        <w:p w14:paraId="3FFC2C25" w14:textId="51F0044A" w:rsidR="005425FD" w:rsidRDefault="00375D5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1658042" w:history="1">
            <w:r w:rsidR="005425FD" w:rsidRPr="00CE5B10">
              <w:rPr>
                <w:rStyle w:val="ad"/>
                <w:noProof/>
              </w:rPr>
              <w:t>1</w:t>
            </w:r>
            <w:r w:rsidR="005425FD">
              <w:rPr>
                <w:noProof/>
              </w:rPr>
              <w:tab/>
            </w:r>
            <w:r w:rsidR="005425FD" w:rsidRPr="00CE5B10">
              <w:rPr>
                <w:rStyle w:val="ad"/>
                <w:noProof/>
              </w:rPr>
              <w:t>Цель работы</w:t>
            </w:r>
            <w:r w:rsidR="005425FD">
              <w:rPr>
                <w:noProof/>
                <w:webHidden/>
              </w:rPr>
              <w:tab/>
            </w:r>
            <w:r w:rsidR="005425FD">
              <w:rPr>
                <w:noProof/>
                <w:webHidden/>
              </w:rPr>
              <w:fldChar w:fldCharType="begin"/>
            </w:r>
            <w:r w:rsidR="005425FD">
              <w:rPr>
                <w:noProof/>
                <w:webHidden/>
              </w:rPr>
              <w:instrText xml:space="preserve"> PAGEREF _Toc151658042 \h </w:instrText>
            </w:r>
            <w:r w:rsidR="005425FD">
              <w:rPr>
                <w:noProof/>
                <w:webHidden/>
              </w:rPr>
            </w:r>
            <w:r w:rsidR="005425FD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5425FD">
              <w:rPr>
                <w:noProof/>
                <w:webHidden/>
              </w:rPr>
              <w:fldChar w:fldCharType="end"/>
            </w:r>
          </w:hyperlink>
        </w:p>
        <w:p w14:paraId="48365EBC" w14:textId="6EDC0437" w:rsidR="005425FD" w:rsidRDefault="005425F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58043" w:history="1">
            <w:r w:rsidRPr="00CE5B1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CE5B1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6580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5D5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D1D39" w14:textId="0ED2257A" w:rsidR="005425FD" w:rsidRDefault="005425F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58044" w:history="1">
            <w:r w:rsidRPr="00CE5B1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CE5B1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6580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5D5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B70620" w14:textId="72F8B487" w:rsidR="005425FD" w:rsidRDefault="005425F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1658045" w:history="1">
            <w:r w:rsidRPr="00CE5B1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CE5B1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65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75D54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2BB1C" w14:textId="77777777" w:rsidR="00BB747A" w:rsidRDefault="00375D54">
          <w:r>
            <w:fldChar w:fldCharType="end"/>
          </w:r>
        </w:p>
      </w:sdtContent>
    </w:sdt>
    <w:p w14:paraId="218117EF" w14:textId="77777777" w:rsidR="00BB747A" w:rsidRDefault="00375D54">
      <w:pPr>
        <w:pStyle w:val="1"/>
      </w:pPr>
      <w:bookmarkStart w:id="0" w:name="цель-работы"/>
      <w:bookmarkStart w:id="1" w:name="_Toc151658042"/>
      <w:r>
        <w:rPr>
          <w:rStyle w:val="SectionNumber"/>
        </w:rPr>
        <w:t>1</w:t>
      </w:r>
      <w:r>
        <w:tab/>
        <w:t>Цель работы</w:t>
      </w:r>
      <w:bookmarkEnd w:id="1"/>
    </w:p>
    <w:p w14:paraId="708001D7" w14:textId="77777777" w:rsidR="00BB747A" w:rsidRDefault="00375D54">
      <w:pPr>
        <w:pStyle w:val="FirstParagraph"/>
      </w:pPr>
      <w:r>
        <w:t>Освоение процедуры компиляции и сборки программ, написанных на ассемблере NASM.</w:t>
      </w:r>
    </w:p>
    <w:p w14:paraId="79D38306" w14:textId="77777777" w:rsidR="00BB747A" w:rsidRDefault="00375D54">
      <w:pPr>
        <w:pStyle w:val="1"/>
      </w:pPr>
      <w:bookmarkStart w:id="2" w:name="задание"/>
      <w:bookmarkStart w:id="3" w:name="_Toc15165804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2566900" w14:textId="77777777" w:rsidR="00BB747A" w:rsidRDefault="00375D54">
      <w:pPr>
        <w:pStyle w:val="FirstParagraph"/>
      </w:pPr>
      <w:r>
        <w:t>Здесь приводится описание задания в соответствии с рекомендациями методического пособия и выданным вариантом.</w:t>
      </w:r>
    </w:p>
    <w:p w14:paraId="08070D87" w14:textId="77777777" w:rsidR="00BB747A" w:rsidRDefault="00375D54">
      <w:pPr>
        <w:pStyle w:val="1"/>
      </w:pPr>
      <w:bookmarkStart w:id="4" w:name="выполнение-лабораторной-работы"/>
      <w:bookmarkStart w:id="5" w:name="_Toc15165804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119EB66F" w14:textId="77777777" w:rsidR="00BB747A" w:rsidRDefault="00375D54">
      <w:pPr>
        <w:pStyle w:val="Compact"/>
        <w:numPr>
          <w:ilvl w:val="0"/>
          <w:numId w:val="2"/>
        </w:numPr>
      </w:pPr>
      <w:r>
        <w:t>Создайте каталог для ра</w:t>
      </w:r>
      <w:r>
        <w:t>боты с программами на языке ассемблера NASM:</w:t>
      </w:r>
    </w:p>
    <w:p w14:paraId="5CD67611" w14:textId="101B61C3" w:rsidR="005425FD" w:rsidRDefault="005425FD" w:rsidP="005425FD">
      <w:pPr>
        <w:pStyle w:val="FirstParagraph"/>
        <w:jc w:val="center"/>
      </w:pPr>
      <w:r>
        <w:rPr>
          <w:noProof/>
        </w:rPr>
        <w:drawing>
          <wp:inline distT="0" distB="0" distL="0" distR="0" wp14:anchorId="423B90B2" wp14:editId="58F6D377">
            <wp:extent cx="6152515" cy="21780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1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22E0A" w14:textId="1F814FE2" w:rsidR="005425FD" w:rsidRPr="005425FD" w:rsidRDefault="005425FD" w:rsidP="005425FD">
      <w:pPr>
        <w:pStyle w:val="a0"/>
        <w:jc w:val="center"/>
      </w:pPr>
      <w:r>
        <w:t>Рис. 1</w:t>
      </w:r>
    </w:p>
    <w:p w14:paraId="10C97141" w14:textId="6098B14B" w:rsidR="00BB747A" w:rsidRDefault="00375D54">
      <w:pPr>
        <w:pStyle w:val="FirstParagraph"/>
      </w:pPr>
      <w:r>
        <w:t>Создание каталога</w:t>
      </w:r>
    </w:p>
    <w:p w14:paraId="1B0A958B" w14:textId="3EE261F3" w:rsidR="00BB747A" w:rsidRDefault="00375D54">
      <w:pPr>
        <w:pStyle w:val="Compact"/>
        <w:numPr>
          <w:ilvl w:val="0"/>
          <w:numId w:val="3"/>
        </w:numPr>
      </w:pPr>
      <w:r>
        <w:t>Перейдём в созданный каталог:</w:t>
      </w:r>
    </w:p>
    <w:p w14:paraId="0DD480BF" w14:textId="43AA4367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636FA02C" wp14:editId="304E373F">
            <wp:extent cx="5562600" cy="20955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Рисунок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8A640" w14:textId="16FEF143" w:rsidR="005425FD" w:rsidRDefault="005425FD" w:rsidP="005425FD">
      <w:pPr>
        <w:pStyle w:val="Compact"/>
        <w:jc w:val="center"/>
      </w:pPr>
      <w:r>
        <w:t>Рис. 2</w:t>
      </w:r>
    </w:p>
    <w:p w14:paraId="29237722" w14:textId="77777777" w:rsidR="005425FD" w:rsidRDefault="005425FD">
      <w:pPr>
        <w:pStyle w:val="FirstParagraph"/>
      </w:pPr>
    </w:p>
    <w:p w14:paraId="5BA38BBA" w14:textId="77777777" w:rsidR="005425FD" w:rsidRDefault="005425FD">
      <w:pPr>
        <w:pStyle w:val="FirstParagraph"/>
      </w:pPr>
    </w:p>
    <w:p w14:paraId="6BDD74DF" w14:textId="77777777" w:rsidR="005425FD" w:rsidRDefault="005425FD">
      <w:pPr>
        <w:pStyle w:val="FirstParagraph"/>
      </w:pPr>
    </w:p>
    <w:p w14:paraId="19DC6837" w14:textId="77777777" w:rsidR="005425FD" w:rsidRDefault="005425FD">
      <w:pPr>
        <w:pStyle w:val="FirstParagraph"/>
      </w:pPr>
    </w:p>
    <w:p w14:paraId="2FD386F5" w14:textId="77777777" w:rsidR="005425FD" w:rsidRDefault="005425FD">
      <w:pPr>
        <w:pStyle w:val="FirstParagraph"/>
      </w:pPr>
    </w:p>
    <w:p w14:paraId="0017C18D" w14:textId="3796D0C2" w:rsidR="00BB747A" w:rsidRDefault="00375D54">
      <w:pPr>
        <w:pStyle w:val="FirstParagraph"/>
      </w:pPr>
      <w:r>
        <w:t>Переход в каталог</w:t>
      </w:r>
    </w:p>
    <w:p w14:paraId="2A68FFB6" w14:textId="4D7A4618" w:rsidR="00BB747A" w:rsidRDefault="00375D54">
      <w:pPr>
        <w:pStyle w:val="Compact"/>
        <w:numPr>
          <w:ilvl w:val="0"/>
          <w:numId w:val="4"/>
        </w:numPr>
      </w:pPr>
      <w:r>
        <w:t>Создадим текстовый файл с именем hello.asm:</w:t>
      </w:r>
    </w:p>
    <w:p w14:paraId="66DFEDBE" w14:textId="29E0AAFE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4E507A14" wp14:editId="5AB34165">
            <wp:extent cx="6152515" cy="47815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C89F2" w14:textId="76050083" w:rsidR="005425FD" w:rsidRDefault="005425FD" w:rsidP="005425FD">
      <w:pPr>
        <w:pStyle w:val="Compact"/>
        <w:jc w:val="center"/>
      </w:pPr>
      <w:r>
        <w:t>Рис. 3</w:t>
      </w:r>
    </w:p>
    <w:p w14:paraId="1926B985" w14:textId="77777777" w:rsidR="00BB747A" w:rsidRDefault="00375D54">
      <w:pPr>
        <w:pStyle w:val="FirstParagraph"/>
      </w:pPr>
      <w:r>
        <w:t>Создание текстового файла</w:t>
      </w:r>
    </w:p>
    <w:p w14:paraId="7DA7E09B" w14:textId="60ED2EBB" w:rsidR="00BB747A" w:rsidRDefault="00375D54">
      <w:pPr>
        <w:pStyle w:val="Compact"/>
        <w:numPr>
          <w:ilvl w:val="0"/>
          <w:numId w:val="5"/>
        </w:numPr>
      </w:pPr>
      <w:r>
        <w:t>Откроем этот файл с помощью текстового редактора</w:t>
      </w:r>
    </w:p>
    <w:p w14:paraId="0626B1F3" w14:textId="1B588BBD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2C38A4B6" wp14:editId="7DA0C2A7">
            <wp:extent cx="6152515" cy="19367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C655C" w14:textId="0B555F97" w:rsidR="005425FD" w:rsidRDefault="005425FD" w:rsidP="005425FD">
      <w:pPr>
        <w:pStyle w:val="FirstParagraph"/>
        <w:jc w:val="center"/>
      </w:pPr>
      <w:r>
        <w:t>Рис. 4</w:t>
      </w:r>
    </w:p>
    <w:p w14:paraId="2C608A7A" w14:textId="1CB9591D" w:rsidR="00BB747A" w:rsidRDefault="00375D54">
      <w:pPr>
        <w:pStyle w:val="FirstParagraph"/>
      </w:pPr>
      <w:r>
        <w:t>Открытие файла</w:t>
      </w:r>
    </w:p>
    <w:p w14:paraId="0EAD4104" w14:textId="6540CEB6" w:rsidR="00BB747A" w:rsidRDefault="00375D54">
      <w:pPr>
        <w:pStyle w:val="Compact"/>
        <w:numPr>
          <w:ilvl w:val="0"/>
          <w:numId w:val="6"/>
        </w:numPr>
      </w:pPr>
      <w:r>
        <w:t>Введём в не</w:t>
      </w:r>
      <w:r>
        <w:t>го текст:</w:t>
      </w:r>
    </w:p>
    <w:p w14:paraId="0247186D" w14:textId="34F66E5B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73C6A5A8" wp14:editId="0CDB7A5C">
            <wp:extent cx="6152515" cy="3352165"/>
            <wp:effectExtent l="0" t="0" r="0" b="0"/>
            <wp:docPr id="5" name="Рисунок 5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45D2A" w14:textId="2AF4A78D" w:rsidR="005425FD" w:rsidRDefault="005425FD" w:rsidP="005425FD">
      <w:pPr>
        <w:pStyle w:val="Compact"/>
        <w:jc w:val="center"/>
      </w:pPr>
      <w:r>
        <w:t>Рис. 5</w:t>
      </w:r>
    </w:p>
    <w:p w14:paraId="27A3F000" w14:textId="77777777" w:rsidR="00BB747A" w:rsidRDefault="00375D54">
      <w:pPr>
        <w:pStyle w:val="FirstParagraph"/>
      </w:pPr>
      <w:r>
        <w:t>Ввод текста</w:t>
      </w:r>
    </w:p>
    <w:p w14:paraId="573AF6A8" w14:textId="5AF1D9B0" w:rsidR="00BB747A" w:rsidRDefault="00375D54">
      <w:pPr>
        <w:pStyle w:val="Compact"/>
        <w:numPr>
          <w:ilvl w:val="0"/>
          <w:numId w:val="7"/>
        </w:numPr>
      </w:pPr>
      <w:r>
        <w:t>Скомпилируем данный текст</w:t>
      </w:r>
    </w:p>
    <w:p w14:paraId="0B390C9B" w14:textId="06CCA6DA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4435E79B" wp14:editId="70706533">
            <wp:extent cx="6152515" cy="22288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2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9B420" w14:textId="5F52B36C" w:rsidR="005425FD" w:rsidRDefault="005425FD" w:rsidP="005425FD">
      <w:pPr>
        <w:pStyle w:val="Compact"/>
        <w:jc w:val="center"/>
      </w:pPr>
      <w:r>
        <w:t>Рис.6</w:t>
      </w:r>
    </w:p>
    <w:p w14:paraId="0C156FE3" w14:textId="7FC97076" w:rsidR="00BB747A" w:rsidRDefault="00375D54">
      <w:pPr>
        <w:pStyle w:val="FirstParagraph"/>
      </w:pPr>
      <w:r>
        <w:lastRenderedPageBreak/>
        <w:t>Компиляция текста</w:t>
      </w:r>
    </w:p>
    <w:p w14:paraId="6DEC6B94" w14:textId="21E811C4" w:rsidR="005425FD" w:rsidRDefault="005425FD" w:rsidP="005425FD">
      <w:pPr>
        <w:pStyle w:val="a0"/>
      </w:pPr>
    </w:p>
    <w:p w14:paraId="5EFE4F90" w14:textId="77777777" w:rsidR="005425FD" w:rsidRPr="005425FD" w:rsidRDefault="005425FD" w:rsidP="005425FD">
      <w:pPr>
        <w:pStyle w:val="a0"/>
      </w:pPr>
    </w:p>
    <w:p w14:paraId="2D721DAD" w14:textId="22E735F6" w:rsidR="00BB747A" w:rsidRDefault="00375D54">
      <w:pPr>
        <w:pStyle w:val="Compact"/>
        <w:numPr>
          <w:ilvl w:val="0"/>
          <w:numId w:val="8"/>
        </w:numPr>
      </w:pPr>
      <w:r>
        <w:t>Проверим, что объектный файл был создан:</w:t>
      </w:r>
    </w:p>
    <w:p w14:paraId="1B0DEF84" w14:textId="02BA104D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5877251D" wp14:editId="07FA951D">
            <wp:extent cx="5819775" cy="3619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9775" cy="36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01A30" w14:textId="30F9C0FC" w:rsidR="005425FD" w:rsidRDefault="005425FD" w:rsidP="005425FD">
      <w:pPr>
        <w:pStyle w:val="Compact"/>
        <w:jc w:val="center"/>
      </w:pPr>
      <w:r>
        <w:t>Рис. 7</w:t>
      </w:r>
    </w:p>
    <w:p w14:paraId="0DE930E5" w14:textId="77777777" w:rsidR="00BB747A" w:rsidRDefault="00375D54">
      <w:pPr>
        <w:pStyle w:val="FirstParagraph"/>
      </w:pPr>
      <w:r>
        <w:t>проверка, что объектный файл был создан</w:t>
      </w:r>
    </w:p>
    <w:p w14:paraId="460579C3" w14:textId="333731CF" w:rsidR="00BB747A" w:rsidRDefault="00375D54">
      <w:pPr>
        <w:pStyle w:val="Compact"/>
        <w:numPr>
          <w:ilvl w:val="0"/>
          <w:numId w:val="9"/>
        </w:numPr>
      </w:pPr>
      <w:r>
        <w:t>Скомпилируем исходный файл hello.asm в obj.o и создадим файл листинга list.lst</w:t>
      </w:r>
    </w:p>
    <w:p w14:paraId="677E957C" w14:textId="786D4C73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35921AC4" wp14:editId="58387F07">
            <wp:extent cx="6152515" cy="27241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ACDDE" w14:textId="4363BAE8" w:rsidR="005425FD" w:rsidRDefault="005425FD" w:rsidP="005425FD">
      <w:pPr>
        <w:pStyle w:val="Compact"/>
        <w:jc w:val="center"/>
      </w:pPr>
      <w:r>
        <w:t>Рис. 8</w:t>
      </w:r>
    </w:p>
    <w:p w14:paraId="5B1D0CFF" w14:textId="77777777" w:rsidR="00BB747A" w:rsidRDefault="00375D54">
      <w:pPr>
        <w:pStyle w:val="FirstParagraph"/>
      </w:pPr>
      <w:r>
        <w:t>Создание файлов</w:t>
      </w:r>
    </w:p>
    <w:p w14:paraId="048886B4" w14:textId="0A6E0ACF" w:rsidR="00BB747A" w:rsidRDefault="00375D54">
      <w:pPr>
        <w:pStyle w:val="Compact"/>
        <w:numPr>
          <w:ilvl w:val="0"/>
          <w:numId w:val="10"/>
        </w:numPr>
      </w:pPr>
      <w:r>
        <w:t>Проверим, что файлы были созданы.</w:t>
      </w:r>
    </w:p>
    <w:p w14:paraId="3AA163D1" w14:textId="64062960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752061B7" wp14:editId="32A5D5D4">
            <wp:extent cx="5524500" cy="40005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Рисунок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E3292" w14:textId="26055907" w:rsidR="005425FD" w:rsidRDefault="005425FD" w:rsidP="005425FD">
      <w:pPr>
        <w:pStyle w:val="Compact"/>
        <w:jc w:val="center"/>
      </w:pPr>
      <w:r>
        <w:t>Рис. 9</w:t>
      </w:r>
    </w:p>
    <w:p w14:paraId="04A468BB" w14:textId="77777777" w:rsidR="00BB747A" w:rsidRDefault="00375D54">
      <w:pPr>
        <w:pStyle w:val="FirstParagraph"/>
      </w:pPr>
      <w:r>
        <w:t>Проверка, что файлы были созданы.</w:t>
      </w:r>
    </w:p>
    <w:p w14:paraId="32529065" w14:textId="1F08E5EF" w:rsidR="00BB747A" w:rsidRDefault="00375D54">
      <w:pPr>
        <w:pStyle w:val="Compact"/>
        <w:numPr>
          <w:ilvl w:val="0"/>
          <w:numId w:val="11"/>
        </w:numPr>
      </w:pPr>
      <w:r>
        <w:t>Передадим объектный файл на обработку компоновщику.</w:t>
      </w:r>
    </w:p>
    <w:p w14:paraId="3369B2FA" w14:textId="36352A00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111B37F9" wp14:editId="408AA862">
            <wp:extent cx="6152515" cy="17272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0E47" w14:textId="0D58AA4A" w:rsidR="005425FD" w:rsidRDefault="005425FD" w:rsidP="005425FD">
      <w:pPr>
        <w:pStyle w:val="Compact"/>
        <w:jc w:val="center"/>
      </w:pPr>
      <w:r>
        <w:t>Рис. 10</w:t>
      </w:r>
    </w:p>
    <w:p w14:paraId="247A50F4" w14:textId="77777777" w:rsidR="00BB747A" w:rsidRDefault="00375D54">
      <w:pPr>
        <w:pStyle w:val="FirstParagraph"/>
      </w:pPr>
      <w:r>
        <w:t>Передача файла на компоновку</w:t>
      </w:r>
    </w:p>
    <w:p w14:paraId="03806774" w14:textId="226A8DD9" w:rsidR="00BB747A" w:rsidRDefault="00375D54">
      <w:pPr>
        <w:pStyle w:val="Compact"/>
        <w:numPr>
          <w:ilvl w:val="0"/>
          <w:numId w:val="12"/>
        </w:numPr>
      </w:pPr>
      <w:r>
        <w:t>Проверим, чт</w:t>
      </w:r>
      <w:r>
        <w:t>о исполняемый файл hello был создан.</w:t>
      </w:r>
    </w:p>
    <w:p w14:paraId="6CD073EE" w14:textId="1D89A16A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5A54011C" wp14:editId="29845512">
            <wp:extent cx="5915025" cy="371475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Рисунок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232C1" w14:textId="3DF3A737" w:rsidR="005425FD" w:rsidRDefault="005425FD" w:rsidP="005425FD">
      <w:pPr>
        <w:pStyle w:val="Compact"/>
        <w:jc w:val="center"/>
      </w:pPr>
      <w:r>
        <w:t>Рис. 11</w:t>
      </w:r>
    </w:p>
    <w:p w14:paraId="700D7334" w14:textId="77777777" w:rsidR="00BB747A" w:rsidRDefault="00375D54">
      <w:pPr>
        <w:pStyle w:val="FirstParagraph"/>
      </w:pPr>
      <w:r>
        <w:t>Проверка, что исполняемый файл hello был создан</w:t>
      </w:r>
    </w:p>
    <w:p w14:paraId="4F097638" w14:textId="54C065BC" w:rsidR="00BB747A" w:rsidRDefault="00375D54">
      <w:pPr>
        <w:pStyle w:val="Compact"/>
        <w:numPr>
          <w:ilvl w:val="0"/>
          <w:numId w:val="13"/>
        </w:numPr>
      </w:pPr>
      <w:r>
        <w:t>Зададим имя создаваемого исполняемого файла.</w:t>
      </w:r>
    </w:p>
    <w:p w14:paraId="740BC119" w14:textId="4762C2F8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0DFCB221" wp14:editId="45CD0302">
            <wp:extent cx="6152515" cy="16637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6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DE83B4" w14:textId="68AD1820" w:rsidR="005425FD" w:rsidRDefault="005425FD" w:rsidP="005425FD">
      <w:pPr>
        <w:pStyle w:val="Compact"/>
        <w:jc w:val="center"/>
      </w:pPr>
      <w:r>
        <w:t>Рис. 12</w:t>
      </w:r>
    </w:p>
    <w:p w14:paraId="39092493" w14:textId="77777777" w:rsidR="00BB747A" w:rsidRDefault="00375D54">
      <w:pPr>
        <w:pStyle w:val="FirstParagraph"/>
      </w:pPr>
      <w:r>
        <w:t>Зададим имя создаваемого исполняемого файла</w:t>
      </w:r>
    </w:p>
    <w:p w14:paraId="2ECCFA43" w14:textId="64F94834" w:rsidR="00BB747A" w:rsidRDefault="00375D54">
      <w:pPr>
        <w:pStyle w:val="Compact"/>
        <w:numPr>
          <w:ilvl w:val="0"/>
          <w:numId w:val="14"/>
        </w:numPr>
      </w:pPr>
      <w:r>
        <w:t>Запустим на выполнение созданный исполняемый файл, находящийся в текущем каталоге.</w:t>
      </w:r>
    </w:p>
    <w:p w14:paraId="4A53E2FC" w14:textId="53836435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176C5F7A" wp14:editId="58077156">
            <wp:extent cx="5905500" cy="371475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Рисунок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82443" w14:textId="277942E0" w:rsidR="005425FD" w:rsidRDefault="005425FD" w:rsidP="005425FD">
      <w:pPr>
        <w:pStyle w:val="Compact"/>
        <w:jc w:val="center"/>
      </w:pPr>
      <w:r>
        <w:t>Рис.13</w:t>
      </w:r>
    </w:p>
    <w:p w14:paraId="08A9B489" w14:textId="72074CDC" w:rsidR="00BB747A" w:rsidRDefault="00375D54">
      <w:pPr>
        <w:pStyle w:val="FirstParagraph"/>
      </w:pPr>
      <w:r>
        <w:t>Запуск на выполнение созданный исполняемый файл</w:t>
      </w:r>
    </w:p>
    <w:p w14:paraId="1D1C8AB0" w14:textId="6B0131AA" w:rsidR="005425FD" w:rsidRDefault="005425FD" w:rsidP="005425FD">
      <w:pPr>
        <w:pStyle w:val="a0"/>
      </w:pPr>
    </w:p>
    <w:p w14:paraId="27DB3BA6" w14:textId="77777777" w:rsidR="005425FD" w:rsidRPr="005425FD" w:rsidRDefault="005425FD" w:rsidP="005425FD">
      <w:pPr>
        <w:pStyle w:val="a0"/>
      </w:pPr>
    </w:p>
    <w:p w14:paraId="717F973A" w14:textId="3093E462" w:rsidR="00BB747A" w:rsidRDefault="00375D54">
      <w:pPr>
        <w:pStyle w:val="Compact"/>
        <w:numPr>
          <w:ilvl w:val="0"/>
          <w:numId w:val="15"/>
        </w:numPr>
      </w:pPr>
      <w:r>
        <w:t>Создадим копию файла hello.asm с именем lab4.asm</w:t>
      </w:r>
    </w:p>
    <w:p w14:paraId="34AD4BE9" w14:textId="38646C88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165A1155" wp14:editId="35FDCAA3">
            <wp:extent cx="6152515" cy="19685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Рисунок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47FC9" w14:textId="36B567CF" w:rsidR="005425FD" w:rsidRDefault="005425FD" w:rsidP="005425FD">
      <w:pPr>
        <w:pStyle w:val="Compact"/>
        <w:jc w:val="center"/>
      </w:pPr>
      <w:r>
        <w:t>Рис. 14</w:t>
      </w:r>
    </w:p>
    <w:p w14:paraId="56F9B41F" w14:textId="208C1092" w:rsidR="005425FD" w:rsidRPr="005425FD" w:rsidRDefault="00375D54" w:rsidP="005425FD">
      <w:pPr>
        <w:pStyle w:val="FirstParagraph"/>
      </w:pPr>
      <w:r>
        <w:t>Создание копии файла с именем lab4.asm</w:t>
      </w:r>
    </w:p>
    <w:p w14:paraId="1F2CD61D" w14:textId="13F6412B" w:rsidR="00BB747A" w:rsidRDefault="00375D54" w:rsidP="005425FD">
      <w:pPr>
        <w:pStyle w:val="Compact"/>
        <w:numPr>
          <w:ilvl w:val="0"/>
          <w:numId w:val="16"/>
        </w:numPr>
      </w:pPr>
      <w:r>
        <w:t>В</w:t>
      </w:r>
      <w:r>
        <w:t>несём изменения в текст программы в файле lab5.asm</w:t>
      </w:r>
    </w:p>
    <w:p w14:paraId="79BA020C" w14:textId="685C3FFF" w:rsidR="005425FD" w:rsidRDefault="005425FD" w:rsidP="005425FD">
      <w:pPr>
        <w:pStyle w:val="Compact"/>
        <w:jc w:val="center"/>
      </w:pPr>
      <w:r>
        <w:rPr>
          <w:noProof/>
        </w:rPr>
        <w:drawing>
          <wp:inline distT="0" distB="0" distL="0" distR="0" wp14:anchorId="6902022F" wp14:editId="1FEFDDF8">
            <wp:extent cx="6152515" cy="5163820"/>
            <wp:effectExtent l="0" t="0" r="0" b="0"/>
            <wp:docPr id="16" name="Рисунок 16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 descr="Изображение выглядит как текст, снимок экрана, программное обеспечение, Мультимедийное программное обеспечение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516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004A3" w14:textId="21677BCE" w:rsidR="005425FD" w:rsidRDefault="005425FD" w:rsidP="005425FD">
      <w:pPr>
        <w:pStyle w:val="Compact"/>
        <w:jc w:val="center"/>
      </w:pPr>
      <w:r>
        <w:t>Рис. 15</w:t>
      </w:r>
    </w:p>
    <w:p w14:paraId="161EEA02" w14:textId="1A0563DB" w:rsidR="00BB747A" w:rsidRDefault="00375D54">
      <w:pPr>
        <w:pStyle w:val="FirstParagraph"/>
      </w:pPr>
      <w:r>
        <w:t>Внесение изменения в текст программы</w:t>
      </w:r>
    </w:p>
    <w:p w14:paraId="5BD4901D" w14:textId="04A99449" w:rsidR="005425FD" w:rsidRDefault="005425FD" w:rsidP="005425FD">
      <w:pPr>
        <w:pStyle w:val="a0"/>
      </w:pPr>
    </w:p>
    <w:p w14:paraId="78AA6FA3" w14:textId="3D89A61E" w:rsidR="005425FD" w:rsidRDefault="005425FD" w:rsidP="005425FD">
      <w:pPr>
        <w:pStyle w:val="a0"/>
      </w:pPr>
    </w:p>
    <w:p w14:paraId="64B6A7EF" w14:textId="4E557043" w:rsidR="005425FD" w:rsidRDefault="005425FD" w:rsidP="005425FD">
      <w:pPr>
        <w:pStyle w:val="a0"/>
      </w:pPr>
    </w:p>
    <w:p w14:paraId="3EC09E85" w14:textId="77777777" w:rsidR="005425FD" w:rsidRPr="005425FD" w:rsidRDefault="005425FD" w:rsidP="005425FD">
      <w:pPr>
        <w:pStyle w:val="a0"/>
      </w:pPr>
    </w:p>
    <w:p w14:paraId="3B040F8A" w14:textId="447FE1D4" w:rsidR="00BB747A" w:rsidRDefault="00375D54" w:rsidP="005425FD">
      <w:pPr>
        <w:pStyle w:val="Compact"/>
        <w:numPr>
          <w:ilvl w:val="0"/>
          <w:numId w:val="17"/>
        </w:numPr>
      </w:pPr>
      <w:r>
        <w:t>Оттранслируем полученный текст программы lab5.asm в объектный файл. Выполним компоновку объектного файла и запустим получившийся исполняемый файл.</w:t>
      </w:r>
    </w:p>
    <w:p w14:paraId="79075050" w14:textId="7E8E2888" w:rsidR="005425FD" w:rsidRDefault="005425FD" w:rsidP="005425FD">
      <w:pPr>
        <w:pStyle w:val="Compact"/>
        <w:ind w:left="720"/>
      </w:pPr>
      <w:r>
        <w:rPr>
          <w:noProof/>
        </w:rPr>
        <w:drawing>
          <wp:inline distT="0" distB="0" distL="0" distR="0" wp14:anchorId="70ADDFA6" wp14:editId="10B9647F">
            <wp:extent cx="6152515" cy="1269365"/>
            <wp:effectExtent l="0" t="0" r="0" b="0"/>
            <wp:docPr id="17" name="Рисунок 17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26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EFE7" w14:textId="56D60394" w:rsidR="005425FD" w:rsidRDefault="005425FD" w:rsidP="005425FD">
      <w:pPr>
        <w:pStyle w:val="Compact"/>
        <w:ind w:left="720"/>
        <w:jc w:val="center"/>
      </w:pPr>
      <w:r>
        <w:t>Рис. 16</w:t>
      </w:r>
    </w:p>
    <w:p w14:paraId="25D4FF8B" w14:textId="77777777" w:rsidR="00BB747A" w:rsidRDefault="00375D54">
      <w:pPr>
        <w:pStyle w:val="FirstParagraph"/>
      </w:pPr>
      <w:r>
        <w:t>Оттранслирование, компоновка, запуск</w:t>
      </w:r>
    </w:p>
    <w:p w14:paraId="775C4C3D" w14:textId="17E1728F" w:rsidR="00BB747A" w:rsidRDefault="00375D54">
      <w:pPr>
        <w:pStyle w:val="Compact"/>
        <w:numPr>
          <w:ilvl w:val="0"/>
          <w:numId w:val="18"/>
        </w:numPr>
      </w:pPr>
      <w:r>
        <w:t xml:space="preserve">Скопировала файлы hello.asm и lab4.asm в локальный репозиторий в </w:t>
      </w:r>
      <w:r w:rsidR="005425FD">
        <w:t>каталог</w:t>
      </w:r>
      <w:r>
        <w:t xml:space="preserve"> ~/work/study/2023-2024/“Архитектура компьютера”/arch-pc/labs/lab04/ с помощью утилиты ср и проверил наличие файлов с помощью утилиты ls</w:t>
      </w:r>
    </w:p>
    <w:p w14:paraId="4763909F" w14:textId="3EF48714" w:rsidR="005425FD" w:rsidRDefault="005425FD" w:rsidP="005425FD">
      <w:pPr>
        <w:pStyle w:val="Compact"/>
        <w:ind w:left="720"/>
        <w:jc w:val="center"/>
      </w:pPr>
      <w:r>
        <w:rPr>
          <w:noProof/>
        </w:rPr>
        <w:drawing>
          <wp:inline distT="0" distB="0" distL="0" distR="0" wp14:anchorId="210A40DB" wp14:editId="62943D34">
            <wp:extent cx="6152515" cy="72644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Рисунок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72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EEDC5" w14:textId="4F222D7C" w:rsidR="005425FD" w:rsidRDefault="005425FD" w:rsidP="005425FD">
      <w:pPr>
        <w:pStyle w:val="Compact"/>
        <w:ind w:left="720"/>
        <w:jc w:val="center"/>
      </w:pPr>
      <w:r>
        <w:t>Рис. 17</w:t>
      </w:r>
    </w:p>
    <w:p w14:paraId="2AE5AAB6" w14:textId="77777777" w:rsidR="00BB747A" w:rsidRDefault="00375D54">
      <w:pPr>
        <w:pStyle w:val="FirstParagraph"/>
      </w:pPr>
      <w:r>
        <w:t>Копирование файлов в локальный репозиторий</w:t>
      </w:r>
    </w:p>
    <w:p w14:paraId="47D2C6FB" w14:textId="6BFCF1FE" w:rsidR="00BB747A" w:rsidRDefault="00375D54">
      <w:pPr>
        <w:pStyle w:val="Compact"/>
        <w:numPr>
          <w:ilvl w:val="0"/>
          <w:numId w:val="19"/>
        </w:numPr>
      </w:pPr>
      <w:r>
        <w:t>Загружаю файлы на Github</w:t>
      </w:r>
    </w:p>
    <w:p w14:paraId="61DC9203" w14:textId="6D37CFFA" w:rsidR="005425FD" w:rsidRDefault="005425FD" w:rsidP="005425FD">
      <w:pPr>
        <w:pStyle w:val="Compact"/>
        <w:ind w:left="720"/>
      </w:pPr>
      <w:r>
        <w:rPr>
          <w:noProof/>
        </w:rPr>
        <w:drawing>
          <wp:inline distT="0" distB="0" distL="0" distR="0" wp14:anchorId="020283BF" wp14:editId="691DBD5C">
            <wp:extent cx="6152515" cy="1456055"/>
            <wp:effectExtent l="0" t="0" r="0" b="0"/>
            <wp:docPr id="19" name="Рисунок 19" descr="Изображение выглядит как текст, снимок экрана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Рисунок 19" descr="Изображение выглядит как текст, снимок экрана, Шрифт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4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2932C" w14:textId="6BB71A9E" w:rsidR="005425FD" w:rsidRDefault="005425FD" w:rsidP="005425FD">
      <w:pPr>
        <w:pStyle w:val="Compact"/>
        <w:ind w:left="720"/>
        <w:jc w:val="center"/>
      </w:pPr>
      <w:r>
        <w:t>Рис. 18</w:t>
      </w:r>
    </w:p>
    <w:p w14:paraId="7C28743B" w14:textId="77777777" w:rsidR="00BB747A" w:rsidRDefault="00375D54">
      <w:pPr>
        <w:pStyle w:val="FirstParagraph"/>
      </w:pPr>
      <w:r>
        <w:t>Загрузка файлов на гитхаб</w:t>
      </w:r>
    </w:p>
    <w:p w14:paraId="36FFEE99" w14:textId="77777777" w:rsidR="00BB747A" w:rsidRDefault="00375D54">
      <w:pPr>
        <w:pStyle w:val="1"/>
      </w:pPr>
      <w:bookmarkStart w:id="6" w:name="выводы"/>
      <w:bookmarkStart w:id="7" w:name="_Toc151658045"/>
      <w:bookmarkEnd w:id="4"/>
      <w:r>
        <w:rPr>
          <w:rStyle w:val="SectionNumber"/>
        </w:rPr>
        <w:lastRenderedPageBreak/>
        <w:t>4</w:t>
      </w:r>
      <w:r>
        <w:tab/>
        <w:t>Выводы</w:t>
      </w:r>
      <w:bookmarkEnd w:id="7"/>
    </w:p>
    <w:p w14:paraId="13714478" w14:textId="77777777" w:rsidR="00BB747A" w:rsidRDefault="00375D54">
      <w:pPr>
        <w:pStyle w:val="FirstParagraph"/>
      </w:pPr>
      <w:r>
        <w:t>В ходе выполнения работы, я освоила процедуры компиляции и сборки программ, написанных на ассемблере NASM.</w:t>
      </w:r>
    </w:p>
    <w:bookmarkEnd w:id="6"/>
    <w:sectPr w:rsidR="00BB747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81D16" w14:textId="77777777" w:rsidR="00000000" w:rsidRDefault="00375D54">
      <w:pPr>
        <w:spacing w:after="0"/>
      </w:pPr>
      <w:r>
        <w:separator/>
      </w:r>
    </w:p>
  </w:endnote>
  <w:endnote w:type="continuationSeparator" w:id="0">
    <w:p w14:paraId="7C90F868" w14:textId="77777777" w:rsidR="00000000" w:rsidRDefault="00375D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C5DBF" w14:textId="77777777" w:rsidR="00BB747A" w:rsidRDefault="00375D54">
      <w:r>
        <w:separator/>
      </w:r>
    </w:p>
  </w:footnote>
  <w:footnote w:type="continuationSeparator" w:id="0">
    <w:p w14:paraId="156941D9" w14:textId="77777777" w:rsidR="00BB747A" w:rsidRDefault="00375D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E263D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6E27E1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326AF0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0554C4E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3E0F2D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33FEE42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08D88A5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5A52724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6A8848C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2B00F1BA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0"/>
    <w:multiLevelType w:val="multilevel"/>
    <w:tmpl w:val="5A12FE8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1"/>
    <w:multiLevelType w:val="multilevel"/>
    <w:tmpl w:val="44AAAD2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2"/>
    <w:multiLevelType w:val="multilevel"/>
    <w:tmpl w:val="AB6E3EB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3"/>
    <w:multiLevelType w:val="multilevel"/>
    <w:tmpl w:val="51AED5D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4"/>
    <w:multiLevelType w:val="multilevel"/>
    <w:tmpl w:val="BB72B6B8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5"/>
    <w:multiLevelType w:val="multilevel"/>
    <w:tmpl w:val="CCB4C69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6"/>
    <w:multiLevelType w:val="multilevel"/>
    <w:tmpl w:val="4DD69C3A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7"/>
    <w:multiLevelType w:val="multilevel"/>
    <w:tmpl w:val="58204040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8"/>
    <w:multiLevelType w:val="multilevel"/>
    <w:tmpl w:val="15F0063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" w16cid:durableId="622465175">
    <w:abstractNumId w:val="0"/>
  </w:num>
  <w:num w:numId="2" w16cid:durableId="346686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4730216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32967603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30018672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41238481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1453135714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723525093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53742277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576665247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63325416">
    <w:abstractNumId w:val="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 w16cid:durableId="1869562255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3" w16cid:durableId="449058328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4" w16cid:durableId="517961994">
    <w:abstractNumId w:val="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5" w16cid:durableId="169490868">
    <w:abstractNumId w:val="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6" w16cid:durableId="488207988">
    <w:abstractNumId w:val="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7" w16cid:durableId="1849635181">
    <w:abstractNumId w:val="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8" w16cid:durableId="855533710">
    <w:abstractNumId w:val="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9" w16cid:durableId="1976593560">
    <w:abstractNumId w:val="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747A"/>
    <w:rsid w:val="00375D54"/>
    <w:rsid w:val="005425FD"/>
    <w:rsid w:val="00BB747A"/>
    <w:rsid w:val="00D71B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89E9C0"/>
  <w15:docId w15:val="{A8708F96-09B0-4038-A374-E2ADB3FB2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425F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5</Pages>
  <Words>400</Words>
  <Characters>2284</Characters>
  <Application>Microsoft Office Word</Application>
  <DocSecurity>0</DocSecurity>
  <Lines>19</Lines>
  <Paragraphs>5</Paragraphs>
  <ScaleCrop>false</ScaleCrop>
  <Company/>
  <LinksUpToDate>false</LinksUpToDate>
  <CharactersWithSpaces>2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№4</dc:title>
  <dc:creator>Марцев Аркадий Алексеевич</dc:creator>
  <cp:keywords/>
  <cp:lastModifiedBy>МАРЦЕВ АРКАДИЙ АЛЕКСЕЕВИЧ</cp:lastModifiedBy>
  <cp:revision>4</cp:revision>
  <cp:lastPrinted>2023-11-23T16:04:00Z</cp:lastPrinted>
  <dcterms:created xsi:type="dcterms:W3CDTF">2023-11-23T11:16:00Z</dcterms:created>
  <dcterms:modified xsi:type="dcterms:W3CDTF">2023-11-23T16:0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